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5F8F7F5" w14:textId="77777777" w:rsidR="001F458B" w:rsidRDefault="001F458B" w:rsidP="00D86B1B">
      <w:pPr>
        <w:pStyle w:val="Heading2"/>
        <w:spacing w:before="240"/>
        <w:rPr>
          <w:rFonts w:ascii="Times New Roman" w:hAnsi="Times New Roman" w:cs="Times New Roman"/>
          <w:sz w:val="24"/>
          <w:szCs w:val="24"/>
        </w:rPr>
      </w:pPr>
    </w:p>
    <w:p w14:paraId="0B6A2711" w14:textId="77777777" w:rsidR="001F458B" w:rsidRDefault="001F458B" w:rsidP="00D86B1B">
      <w:pPr>
        <w:pStyle w:val="Heading2"/>
        <w:spacing w:before="240"/>
        <w:rPr>
          <w:rFonts w:ascii="Times New Roman" w:hAnsi="Times New Roman" w:cs="Times New Roman"/>
          <w:sz w:val="24"/>
          <w:szCs w:val="24"/>
        </w:rPr>
      </w:pPr>
    </w:p>
    <w:p w14:paraId="375359EC" w14:textId="77777777" w:rsidR="001F458B" w:rsidRDefault="001F458B" w:rsidP="00D86B1B">
      <w:pPr>
        <w:pStyle w:val="Heading2"/>
        <w:spacing w:before="240"/>
        <w:rPr>
          <w:rFonts w:ascii="Times New Roman" w:hAnsi="Times New Roman" w:cs="Times New Roman"/>
          <w:sz w:val="24"/>
          <w:szCs w:val="24"/>
        </w:rPr>
      </w:pPr>
    </w:p>
    <w:p w14:paraId="7D102E50" w14:textId="77777777" w:rsidR="001F458B" w:rsidRDefault="001F458B" w:rsidP="00D86B1B">
      <w:pPr>
        <w:pStyle w:val="Heading2"/>
        <w:spacing w:before="240"/>
        <w:rPr>
          <w:rFonts w:ascii="Times New Roman" w:hAnsi="Times New Roman" w:cs="Times New Roman"/>
          <w:sz w:val="24"/>
          <w:szCs w:val="24"/>
        </w:rPr>
      </w:pPr>
    </w:p>
    <w:p w14:paraId="2B6ECE44" w14:textId="77777777" w:rsidR="001F458B" w:rsidRDefault="001F458B" w:rsidP="001F458B">
      <w:pPr>
        <w:tabs>
          <w:tab w:val="left" w:pos="1650"/>
        </w:tabs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26DF126" w14:textId="77777777" w:rsidR="001F458B" w:rsidRDefault="001F458B" w:rsidP="001F458B">
      <w:pPr>
        <w:tabs>
          <w:tab w:val="left" w:pos="1650"/>
        </w:tabs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9A43A50" w14:textId="77777777" w:rsidR="001F458B" w:rsidRDefault="001F458B" w:rsidP="001F458B">
      <w:pPr>
        <w:tabs>
          <w:tab w:val="left" w:pos="1650"/>
        </w:tabs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AC45AFA" w14:textId="77777777" w:rsidR="001F458B" w:rsidRDefault="001F458B" w:rsidP="001F458B">
      <w:pPr>
        <w:tabs>
          <w:tab w:val="left" w:pos="1650"/>
        </w:tabs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1936168" w14:textId="0EABAACE" w:rsidR="001F458B" w:rsidRPr="007056C0" w:rsidRDefault="00ED7C86" w:rsidP="001F458B">
      <w:pPr>
        <w:tabs>
          <w:tab w:val="left" w:pos="1650"/>
        </w:tabs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nvironmental Impact Research Matrix.</w:t>
      </w:r>
    </w:p>
    <w:p w14:paraId="7E0CA101" w14:textId="77777777" w:rsidR="001F458B" w:rsidRDefault="00ED7C86" w:rsidP="001F458B">
      <w:pPr>
        <w:pStyle w:val="NormalWeb"/>
        <w:spacing w:before="0" w:beforeAutospacing="0" w:after="0" w:afterAutospacing="0" w:line="480" w:lineRule="auto"/>
        <w:jc w:val="center"/>
        <w:rPr>
          <w:rStyle w:val="Strong"/>
          <w:b w:val="0"/>
          <w:bCs w:val="0"/>
        </w:rPr>
      </w:pPr>
      <w:r>
        <w:rPr>
          <w:rStyle w:val="Strong"/>
        </w:rPr>
        <w:t>Name</w:t>
      </w:r>
    </w:p>
    <w:p w14:paraId="4589957B" w14:textId="77777777" w:rsidR="001F458B" w:rsidRDefault="00ED7C86" w:rsidP="001F458B">
      <w:pPr>
        <w:pStyle w:val="NormalWeb"/>
        <w:spacing w:before="0" w:beforeAutospacing="0" w:after="0" w:afterAutospacing="0" w:line="480" w:lineRule="auto"/>
        <w:jc w:val="center"/>
        <w:rPr>
          <w:rStyle w:val="Strong"/>
          <w:b w:val="0"/>
          <w:bCs w:val="0"/>
        </w:rPr>
      </w:pPr>
      <w:r>
        <w:rPr>
          <w:rStyle w:val="Strong"/>
        </w:rPr>
        <w:t>Institution</w:t>
      </w:r>
    </w:p>
    <w:p w14:paraId="4A385BBC" w14:textId="77777777" w:rsidR="001F458B" w:rsidRDefault="00ED7C86" w:rsidP="001F458B">
      <w:pPr>
        <w:pStyle w:val="NormalWeb"/>
        <w:spacing w:before="0" w:beforeAutospacing="0" w:after="0" w:afterAutospacing="0" w:line="480" w:lineRule="auto"/>
        <w:jc w:val="center"/>
        <w:rPr>
          <w:rStyle w:val="Strong"/>
          <w:b w:val="0"/>
          <w:bCs w:val="0"/>
        </w:rPr>
      </w:pPr>
      <w:r>
        <w:rPr>
          <w:rStyle w:val="Strong"/>
        </w:rPr>
        <w:t>Date</w:t>
      </w:r>
    </w:p>
    <w:p w14:paraId="6F242325" w14:textId="77777777" w:rsidR="001F458B" w:rsidRDefault="001F458B" w:rsidP="001F458B">
      <w:pPr>
        <w:pStyle w:val="NormalWeb"/>
        <w:spacing w:before="0" w:beforeAutospacing="0" w:after="0" w:afterAutospacing="0" w:line="480" w:lineRule="auto"/>
        <w:jc w:val="center"/>
        <w:rPr>
          <w:rStyle w:val="Strong"/>
        </w:rPr>
      </w:pPr>
    </w:p>
    <w:p w14:paraId="6CBA3A73" w14:textId="77777777" w:rsidR="001F458B" w:rsidRDefault="001F458B" w:rsidP="00D86B1B">
      <w:pPr>
        <w:pStyle w:val="Heading2"/>
        <w:spacing w:before="240"/>
        <w:rPr>
          <w:rFonts w:ascii="Times New Roman" w:hAnsi="Times New Roman" w:cs="Times New Roman"/>
          <w:sz w:val="24"/>
          <w:szCs w:val="24"/>
        </w:rPr>
      </w:pPr>
    </w:p>
    <w:p w14:paraId="1B973ABB" w14:textId="77777777" w:rsidR="001F458B" w:rsidRDefault="001F458B" w:rsidP="00D86B1B">
      <w:pPr>
        <w:pStyle w:val="Heading2"/>
        <w:spacing w:before="240"/>
        <w:rPr>
          <w:rFonts w:ascii="Times New Roman" w:hAnsi="Times New Roman" w:cs="Times New Roman"/>
          <w:sz w:val="24"/>
          <w:szCs w:val="24"/>
        </w:rPr>
      </w:pPr>
    </w:p>
    <w:p w14:paraId="5B17E42D" w14:textId="77777777" w:rsidR="001F458B" w:rsidRDefault="001F458B" w:rsidP="00D86B1B">
      <w:pPr>
        <w:pStyle w:val="Heading2"/>
        <w:spacing w:before="240"/>
        <w:rPr>
          <w:rFonts w:ascii="Times New Roman" w:hAnsi="Times New Roman" w:cs="Times New Roman"/>
          <w:sz w:val="24"/>
          <w:szCs w:val="24"/>
        </w:rPr>
      </w:pPr>
    </w:p>
    <w:p w14:paraId="1DD388DE" w14:textId="77777777" w:rsidR="001F458B" w:rsidRDefault="001F458B" w:rsidP="00D86B1B">
      <w:pPr>
        <w:pStyle w:val="Heading2"/>
        <w:spacing w:before="240"/>
        <w:rPr>
          <w:rFonts w:ascii="Times New Roman" w:hAnsi="Times New Roman" w:cs="Times New Roman"/>
          <w:sz w:val="24"/>
          <w:szCs w:val="24"/>
        </w:rPr>
      </w:pPr>
    </w:p>
    <w:p w14:paraId="14D42956" w14:textId="77777777" w:rsidR="001F458B" w:rsidRDefault="00ED7C86">
      <w:pPr>
        <w:spacing w:after="160" w:line="259" w:lineRule="auto"/>
        <w:rPr>
          <w:rFonts w:ascii="Times New Roman" w:eastAsiaTheme="majorEastAsia" w:hAnsi="Times New Roman" w:cs="Times New Roman"/>
          <w:b/>
          <w:color w:val="01839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19A82D4" w14:textId="1EAE03CA" w:rsidR="00D86B1B" w:rsidRPr="00D86B1B" w:rsidRDefault="00ED7C86" w:rsidP="00D86B1B">
      <w:pPr>
        <w:pStyle w:val="Heading2"/>
        <w:spacing w:befor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Matrix</w:t>
      </w:r>
    </w:p>
    <w:tbl>
      <w:tblPr>
        <w:tblStyle w:val="TableGrid"/>
        <w:tblW w:w="9446" w:type="dxa"/>
        <w:tblInd w:w="-3" w:type="dxa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</w:tblPr>
      <w:tblGrid>
        <w:gridCol w:w="2520"/>
        <w:gridCol w:w="6926"/>
      </w:tblGrid>
      <w:tr w:rsidR="00D51B23" w14:paraId="1804B10E" w14:textId="77777777" w:rsidTr="00983CFE">
        <w:trPr>
          <w:trHeight w:val="1310"/>
        </w:trPr>
        <w:tc>
          <w:tcPr>
            <w:tcW w:w="25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BDBDB" w:themeFill="accent1" w:themeFillTint="33"/>
          </w:tcPr>
          <w:p w14:paraId="33E535EA" w14:textId="373F62D4" w:rsidR="007F40BB" w:rsidRPr="0015311F" w:rsidRDefault="007F40BB" w:rsidP="002F1AE4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6926" w:type="dxa"/>
            <w:tcBorders>
              <w:top w:val="single" w:sz="6" w:space="0" w:color="000000"/>
              <w:left w:val="nil"/>
              <w:bottom w:val="single" w:sz="6" w:space="0" w:color="000000"/>
            </w:tcBorders>
            <w:shd w:val="clear" w:color="auto" w:fill="DBDBDB" w:themeFill="accent1" w:themeFillTint="33"/>
          </w:tcPr>
          <w:p w14:paraId="7B521BE2" w14:textId="6D7AA59B" w:rsidR="007F40BB" w:rsidRPr="0015311F" w:rsidRDefault="00ED7C86" w:rsidP="002F1AE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5311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Name of Product/Process: </w:t>
            </w:r>
            <w:r w:rsidR="008F0FA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</w:t>
            </w:r>
            <w:r w:rsidR="00BE386E" w:rsidRPr="0015311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lastic grocery bags </w:t>
            </w:r>
            <w:r w:rsidRPr="0015311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__________________________________________________</w:t>
            </w:r>
          </w:p>
        </w:tc>
      </w:tr>
      <w:tr w:rsidR="00D51B23" w14:paraId="6CBAEBEF" w14:textId="77777777" w:rsidTr="00983CFE">
        <w:trPr>
          <w:trHeight w:val="245"/>
        </w:trPr>
        <w:tc>
          <w:tcPr>
            <w:tcW w:w="25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D42F53E" w14:textId="3E547171" w:rsidR="002F1AE4" w:rsidRPr="0015311F" w:rsidRDefault="00ED7C86" w:rsidP="002F1AE4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5311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Question</w:t>
            </w:r>
          </w:p>
        </w:tc>
        <w:tc>
          <w:tcPr>
            <w:tcW w:w="6926" w:type="dxa"/>
            <w:tcBorders>
              <w:top w:val="single" w:sz="6" w:space="0" w:color="000000"/>
              <w:left w:val="nil"/>
              <w:bottom w:val="single" w:sz="6" w:space="0" w:color="000000"/>
            </w:tcBorders>
            <w:shd w:val="clear" w:color="auto" w:fill="auto"/>
          </w:tcPr>
          <w:p w14:paraId="2CC7169A" w14:textId="77777777" w:rsidR="00066442" w:rsidRPr="0015311F" w:rsidRDefault="00ED7C86" w:rsidP="00651898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5311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nswer</w:t>
            </w:r>
          </w:p>
        </w:tc>
      </w:tr>
      <w:tr w:rsidR="00D51B23" w14:paraId="474C7EEE" w14:textId="77777777" w:rsidTr="00F614D2">
        <w:trPr>
          <w:trHeight w:val="1440"/>
        </w:trPr>
        <w:tc>
          <w:tcPr>
            <w:tcW w:w="252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9FA0F6E" w14:textId="77777777" w:rsidR="00066442" w:rsidRPr="0015311F" w:rsidRDefault="00ED7C86" w:rsidP="0025423E">
            <w:pPr>
              <w:numPr>
                <w:ilvl w:val="0"/>
                <w:numId w:val="23"/>
              </w:numPr>
              <w:spacing w:after="0"/>
              <w:ind w:left="240" w:hanging="24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5311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ow is the product/process obtained or created? What raw materials are required?</w:t>
            </w:r>
          </w:p>
        </w:tc>
        <w:tc>
          <w:tcPr>
            <w:tcW w:w="6926" w:type="dxa"/>
            <w:tcBorders>
              <w:top w:val="nil"/>
              <w:left w:val="nil"/>
              <w:bottom w:val="single" w:sz="6" w:space="0" w:color="000000"/>
            </w:tcBorders>
            <w:shd w:val="clear" w:color="auto" w:fill="auto"/>
          </w:tcPr>
          <w:p w14:paraId="692EE678" w14:textId="7BC90510" w:rsidR="00066442" w:rsidRPr="0015311F" w:rsidRDefault="00ED7C86" w:rsidP="00173295">
            <w:pPr>
              <w:spacing w:after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5311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Each </w:t>
            </w:r>
            <w:r w:rsidR="00173295" w:rsidRPr="0015311F">
              <w:rPr>
                <w:rFonts w:ascii="Times New Roman" w:hAnsi="Times New Roman" w:cs="Times New Roman"/>
                <w:bCs/>
                <w:sz w:val="24"/>
                <w:szCs w:val="24"/>
              </w:rPr>
              <w:t>plastic grocery bag requires</w:t>
            </w:r>
            <w:r w:rsidR="0015311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15311F" w:rsidRPr="0015311F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>polyethylene</w:t>
            </w:r>
            <w:r w:rsidR="0015311F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 xml:space="preserve"> which is made of</w:t>
            </w:r>
            <w:r w:rsidR="00173295" w:rsidRPr="0015311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either cracked natural gas or refined oil.  </w:t>
            </w:r>
          </w:p>
        </w:tc>
      </w:tr>
      <w:tr w:rsidR="00D51B23" w14:paraId="0725716F" w14:textId="77777777" w:rsidTr="0015311F">
        <w:trPr>
          <w:trHeight w:val="1103"/>
        </w:trPr>
        <w:tc>
          <w:tcPr>
            <w:tcW w:w="2520" w:type="dxa"/>
            <w:tcBorders>
              <w:top w:val="nil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5CAE5B88" w14:textId="77777777" w:rsidR="00066442" w:rsidRPr="0015311F" w:rsidRDefault="00ED7C86" w:rsidP="0025423E">
            <w:pPr>
              <w:numPr>
                <w:ilvl w:val="0"/>
                <w:numId w:val="23"/>
              </w:numPr>
              <w:spacing w:after="0"/>
              <w:ind w:left="240" w:hanging="24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5311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ow is the product processed or implemented?</w:t>
            </w:r>
          </w:p>
        </w:tc>
        <w:tc>
          <w:tcPr>
            <w:tcW w:w="6926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14:paraId="1FA7E5BE" w14:textId="6A715C03" w:rsidR="00066442" w:rsidRPr="0015311F" w:rsidRDefault="00ED7C86" w:rsidP="0015311F">
            <w:pPr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5311F">
              <w:rPr>
                <w:rFonts w:ascii="Times New Roman" w:hAnsi="Times New Roman" w:cs="Times New Roman"/>
                <w:color w:val="666666"/>
                <w:sz w:val="24"/>
                <w:szCs w:val="24"/>
                <w:shd w:val="clear" w:color="auto" w:fill="FFFFFF"/>
              </w:rPr>
              <w:t xml:space="preserve"> </w:t>
            </w:r>
            <w:r w:rsidR="00545E11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>P</w:t>
            </w:r>
            <w:r w:rsidRPr="0015311F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 xml:space="preserve">olyethylene is heated, compressed, and </w:t>
            </w:r>
            <w:r w:rsidR="0015311F" w:rsidRPr="0015311F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>polymerized</w:t>
            </w:r>
            <w:r w:rsidR="00545E11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 xml:space="preserve"> to make resin</w:t>
            </w:r>
            <w:r w:rsidR="0015311F" w:rsidRPr="0015311F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>. The hot resin cools and expands into skinny sheets, which form sides of a bag when two sheets are pressed together</w:t>
            </w:r>
            <w:r w:rsidRPr="0015311F">
              <w:rPr>
                <w:rFonts w:ascii="Times New Roman" w:hAnsi="Times New Roman" w:cs="Times New Roman"/>
                <w:color w:val="666666"/>
                <w:sz w:val="24"/>
                <w:szCs w:val="24"/>
                <w:shd w:val="clear" w:color="auto" w:fill="FFFFFF"/>
              </w:rPr>
              <w:t>.</w:t>
            </w:r>
          </w:p>
        </w:tc>
      </w:tr>
      <w:tr w:rsidR="00D51B23" w14:paraId="28BF650A" w14:textId="77777777" w:rsidTr="0015311F">
        <w:trPr>
          <w:trHeight w:val="1238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7D66C5" w14:textId="77777777" w:rsidR="00066442" w:rsidRPr="0015311F" w:rsidRDefault="00ED7C86" w:rsidP="0025423E">
            <w:pPr>
              <w:numPr>
                <w:ilvl w:val="0"/>
                <w:numId w:val="23"/>
              </w:numPr>
              <w:spacing w:after="0"/>
              <w:ind w:left="240" w:hanging="240"/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5311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ow is the product delivered or transported to you?</w:t>
            </w:r>
          </w:p>
        </w:tc>
        <w:tc>
          <w:tcPr>
            <w:tcW w:w="6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05270E" w14:textId="77777777" w:rsidR="00545E11" w:rsidRDefault="00E2508E" w:rsidP="0025423E">
            <w:pPr>
              <w:spacing w:after="0"/>
              <w:contextualSpacing/>
              <w:rPr>
                <w:rFonts w:ascii="Times New Roman" w:hAnsi="Times New Roman" w:cs="Times New Roman"/>
                <w:bCs/>
                <w:color w:val="202124"/>
                <w:sz w:val="24"/>
                <w:szCs w:val="24"/>
                <w:shd w:val="clear" w:color="auto" w:fill="FFFFFF"/>
              </w:rPr>
            </w:pPr>
            <w:r w:rsidRPr="00E2508E">
              <w:rPr>
                <w:rFonts w:ascii="Times New Roman" w:hAnsi="Times New Roman" w:cs="Times New Roman"/>
                <w:bCs/>
                <w:color w:val="202124"/>
                <w:sz w:val="24"/>
                <w:szCs w:val="24"/>
                <w:shd w:val="clear" w:color="auto" w:fill="FFFFFF"/>
              </w:rPr>
              <w:t>Plastics are separated into single resin streams to maxi</w:t>
            </w:r>
            <w:r>
              <w:rPr>
                <w:rFonts w:ascii="Times New Roman" w:hAnsi="Times New Roman" w:cs="Times New Roman"/>
                <w:bCs/>
                <w:color w:val="202124"/>
                <w:sz w:val="24"/>
                <w:szCs w:val="24"/>
                <w:shd w:val="clear" w:color="auto" w:fill="FFFFFF"/>
              </w:rPr>
              <w:t xml:space="preserve">mize product value. </w:t>
            </w:r>
          </w:p>
          <w:p w14:paraId="5FDC7D4A" w14:textId="76945170" w:rsidR="00FD3E51" w:rsidRPr="0015311F" w:rsidRDefault="00E2508E" w:rsidP="0025423E">
            <w:pPr>
              <w:spacing w:after="0"/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202124"/>
                <w:sz w:val="24"/>
                <w:szCs w:val="24"/>
                <w:shd w:val="clear" w:color="auto" w:fill="FFFFFF"/>
              </w:rPr>
              <w:t>Plastic grocery</w:t>
            </w:r>
            <w:r w:rsidRPr="00E2508E">
              <w:rPr>
                <w:rFonts w:ascii="Times New Roman" w:hAnsi="Times New Roman" w:cs="Times New Roman"/>
                <w:bCs/>
                <w:color w:val="202124"/>
                <w:sz w:val="24"/>
                <w:szCs w:val="24"/>
                <w:shd w:val="clear" w:color="auto" w:fill="FFFFFF"/>
              </w:rPr>
              <w:t xml:space="preserve"> bags are del</w:t>
            </w:r>
            <w:r>
              <w:rPr>
                <w:rFonts w:ascii="Times New Roman" w:hAnsi="Times New Roman" w:cs="Times New Roman"/>
                <w:bCs/>
                <w:color w:val="202124"/>
                <w:sz w:val="24"/>
                <w:szCs w:val="24"/>
                <w:shd w:val="clear" w:color="auto" w:fill="FFFFFF"/>
              </w:rPr>
              <w:t>ivered to you via shopping centers</w:t>
            </w:r>
            <w:r w:rsidRPr="00E2508E">
              <w:rPr>
                <w:rFonts w:ascii="Times New Roman" w:hAnsi="Times New Roman" w:cs="Times New Roman"/>
                <w:bCs/>
                <w:color w:val="202124"/>
                <w:sz w:val="24"/>
                <w:szCs w:val="24"/>
                <w:shd w:val="clear" w:color="auto" w:fill="FFFFFF"/>
              </w:rPr>
              <w:t xml:space="preserve"> after they have been sorted.</w:t>
            </w:r>
          </w:p>
        </w:tc>
      </w:tr>
      <w:tr w:rsidR="00D51B23" w14:paraId="3180D2D5" w14:textId="77777777" w:rsidTr="0015311F">
        <w:trPr>
          <w:trHeight w:val="960"/>
        </w:trPr>
        <w:tc>
          <w:tcPr>
            <w:tcW w:w="252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5193EC5A" w14:textId="77777777" w:rsidR="00066442" w:rsidRPr="0015311F" w:rsidRDefault="00ED7C86" w:rsidP="0025423E">
            <w:pPr>
              <w:numPr>
                <w:ilvl w:val="0"/>
                <w:numId w:val="23"/>
              </w:numPr>
              <w:spacing w:after="0"/>
              <w:ind w:left="240" w:hanging="24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5311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ow is the product disposed of?</w:t>
            </w:r>
          </w:p>
        </w:tc>
        <w:tc>
          <w:tcPr>
            <w:tcW w:w="6926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</w:tcPr>
          <w:p w14:paraId="32DF099E" w14:textId="5DE7AB90" w:rsidR="00066442" w:rsidRPr="0015311F" w:rsidRDefault="004044F2" w:rsidP="0025423E">
            <w:pPr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Plastic grocery bags</w:t>
            </w:r>
            <w:bookmarkStart w:id="0" w:name="_GoBack"/>
            <w:bookmarkEnd w:id="0"/>
            <w:r w:rsidR="00ED7C86" w:rsidRPr="0015311F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 can</w:t>
            </w:r>
            <w:r w:rsidR="00036300" w:rsidRPr="0015311F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 be put in a garbage cart or dropped off at a store with a plastic bag recycling bin.</w:t>
            </w:r>
          </w:p>
        </w:tc>
      </w:tr>
      <w:tr w:rsidR="00D51B23" w14:paraId="41C372A3" w14:textId="77777777" w:rsidTr="0015311F">
        <w:trPr>
          <w:trHeight w:val="1388"/>
        </w:trPr>
        <w:tc>
          <w:tcPr>
            <w:tcW w:w="252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36250674" w14:textId="32FAC93F" w:rsidR="00066442" w:rsidRPr="0015311F" w:rsidRDefault="00ED7C86" w:rsidP="00116C1A">
            <w:pPr>
              <w:pStyle w:val="ListParagraph"/>
              <w:numPr>
                <w:ilvl w:val="0"/>
                <w:numId w:val="23"/>
              </w:numPr>
              <w:spacing w:after="0"/>
              <w:ind w:left="238" w:hanging="238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5311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What kind of waste is generated? How can it be recycled?</w:t>
            </w:r>
          </w:p>
        </w:tc>
        <w:tc>
          <w:tcPr>
            <w:tcW w:w="6926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</w:tcPr>
          <w:p w14:paraId="0B614364" w14:textId="3BA88D7C" w:rsidR="00066442" w:rsidRPr="0015311F" w:rsidRDefault="00ED7C86" w:rsidP="00116C1A">
            <w:pPr>
              <w:spacing w:after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5311F">
              <w:rPr>
                <w:rFonts w:ascii="Times New Roman" w:hAnsi="Times New Roman" w:cs="Times New Roman"/>
                <w:bCs/>
                <w:sz w:val="24"/>
                <w:szCs w:val="24"/>
              </w:rPr>
              <w:t>Plastic</w:t>
            </w:r>
            <w:r w:rsidR="00B85CEA" w:rsidRPr="0015311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grocery</w:t>
            </w:r>
            <w:r w:rsidR="00550FEE" w:rsidRPr="0015311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B85CEA" w:rsidRPr="0015311F">
              <w:rPr>
                <w:rFonts w:ascii="Times New Roman" w:hAnsi="Times New Roman" w:cs="Times New Roman"/>
                <w:bCs/>
                <w:sz w:val="24"/>
                <w:szCs w:val="24"/>
              </w:rPr>
              <w:t>bags generate solid waste with atmospheric emissions and releases waterborne wastes too.</w:t>
            </w:r>
          </w:p>
          <w:p w14:paraId="45755826" w14:textId="3F42E4E4" w:rsidR="00B85CEA" w:rsidRPr="0015311F" w:rsidRDefault="00ED7C86" w:rsidP="00116C1A">
            <w:pPr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5311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pecialized </w:t>
            </w:r>
            <w:r w:rsidR="00660A6C" w:rsidRPr="0015311F">
              <w:rPr>
                <w:rFonts w:ascii="Times New Roman" w:hAnsi="Times New Roman" w:cs="Times New Roman"/>
                <w:bCs/>
                <w:sz w:val="24"/>
                <w:szCs w:val="24"/>
              </w:rPr>
              <w:t>programs</w:t>
            </w:r>
            <w:r w:rsidRPr="0015311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044F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help </w:t>
            </w:r>
            <w:r w:rsidRPr="0015311F">
              <w:rPr>
                <w:rFonts w:ascii="Times New Roman" w:hAnsi="Times New Roman" w:cs="Times New Roman"/>
                <w:bCs/>
                <w:sz w:val="24"/>
                <w:szCs w:val="24"/>
              </w:rPr>
              <w:t>recycle plastic grocery bags into</w:t>
            </w:r>
            <w:r w:rsidRPr="0015311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15311F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garbage cans, paneling, furniture, flooring, and bubble wrap.</w:t>
            </w:r>
          </w:p>
        </w:tc>
      </w:tr>
      <w:tr w:rsidR="00D51B23" w14:paraId="0852809B" w14:textId="77777777" w:rsidTr="00F614D2">
        <w:trPr>
          <w:trHeight w:val="1440"/>
        </w:trPr>
        <w:tc>
          <w:tcPr>
            <w:tcW w:w="252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9B7BDA6" w14:textId="344C4F63" w:rsidR="0073349E" w:rsidRPr="0015311F" w:rsidRDefault="00ED7C86" w:rsidP="0025423E">
            <w:pPr>
              <w:numPr>
                <w:ilvl w:val="0"/>
                <w:numId w:val="23"/>
              </w:numPr>
              <w:spacing w:after="0"/>
              <w:ind w:left="240" w:hanging="24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5311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ist any other observations or insights pertaining to the environmental impact of the product.</w:t>
            </w:r>
          </w:p>
        </w:tc>
        <w:tc>
          <w:tcPr>
            <w:tcW w:w="6926" w:type="dxa"/>
            <w:tcBorders>
              <w:top w:val="single" w:sz="4" w:space="0" w:color="auto"/>
              <w:left w:val="nil"/>
              <w:bottom w:val="single" w:sz="6" w:space="0" w:color="000000"/>
            </w:tcBorders>
            <w:shd w:val="clear" w:color="auto" w:fill="auto"/>
          </w:tcPr>
          <w:p w14:paraId="58F3495E" w14:textId="0D0D9E08" w:rsidR="00066442" w:rsidRPr="0015311F" w:rsidRDefault="00ED7C86" w:rsidP="0025423E">
            <w:pPr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5311F">
              <w:rPr>
                <w:rFonts w:ascii="Times New Roman" w:hAnsi="Times New Roman" w:cs="Times New Roman"/>
                <w:bCs/>
                <w:sz w:val="24"/>
                <w:szCs w:val="24"/>
              </w:rPr>
              <w:t>When plastic bags break down in the soil, they emit harmful compounds that harm animals who consume them.</w:t>
            </w:r>
          </w:p>
        </w:tc>
      </w:tr>
    </w:tbl>
    <w:p w14:paraId="4430352B" w14:textId="55E11858" w:rsidR="008C4789" w:rsidRDefault="008C4789" w:rsidP="00144BC1">
      <w:pPr>
        <w:tabs>
          <w:tab w:val="left" w:pos="1700"/>
        </w:tabs>
        <w:rPr>
          <w:b/>
          <w:bCs/>
        </w:rPr>
      </w:pPr>
    </w:p>
    <w:p w14:paraId="376FD18B" w14:textId="7F4B5AC9" w:rsidR="001F458B" w:rsidRDefault="001F458B" w:rsidP="00144BC1">
      <w:pPr>
        <w:tabs>
          <w:tab w:val="left" w:pos="1700"/>
        </w:tabs>
        <w:rPr>
          <w:b/>
          <w:bCs/>
        </w:rPr>
      </w:pPr>
    </w:p>
    <w:p w14:paraId="30DF19B7" w14:textId="77777777" w:rsidR="00946126" w:rsidRDefault="00946126">
      <w:pPr>
        <w:spacing w:after="160" w:line="259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5386963B" w14:textId="749C7270" w:rsidR="00660A6C" w:rsidRDefault="00ED7C86" w:rsidP="00946126">
      <w:pPr>
        <w:tabs>
          <w:tab w:val="left" w:pos="1700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F458B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40249AD4" w14:textId="6CA153DB" w:rsidR="006E2FC9" w:rsidRPr="00E2508E" w:rsidRDefault="00ED7C86" w:rsidP="00E2508E">
      <w:pPr>
        <w:tabs>
          <w:tab w:val="left" w:pos="1700"/>
        </w:tabs>
        <w:spacing w:after="0" w:line="480" w:lineRule="auto"/>
        <w:ind w:left="1701" w:hanging="1701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2508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gaziner, L. (2014). Plastic Bags: Convenient and Cruel. </w:t>
      </w:r>
      <w:r w:rsidRPr="00E2508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cholastic Scope</w:t>
      </w:r>
      <w:r w:rsidRPr="00E2508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E2508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62</w:t>
      </w:r>
      <w:r w:rsidRPr="00E2508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8), 20-21.</w:t>
      </w:r>
    </w:p>
    <w:sectPr w:rsidR="006E2FC9" w:rsidRPr="00E2508E" w:rsidSect="001F458B">
      <w:headerReference w:type="default" r:id="rId12"/>
      <w:footerReference w:type="default" r:id="rId13"/>
      <w:headerReference w:type="first" r:id="rId14"/>
      <w:pgSz w:w="12240" w:h="15840"/>
      <w:pgMar w:top="720" w:right="1440" w:bottom="1440" w:left="144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B375C2" w14:textId="77777777" w:rsidR="0080471B" w:rsidRDefault="0080471B">
      <w:pPr>
        <w:spacing w:after="0"/>
      </w:pPr>
      <w:r>
        <w:separator/>
      </w:r>
    </w:p>
  </w:endnote>
  <w:endnote w:type="continuationSeparator" w:id="0">
    <w:p w14:paraId="009AC2FB" w14:textId="77777777" w:rsidR="0080471B" w:rsidRDefault="008047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boto Medium"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4D0D2A" w14:textId="511E4F11" w:rsidR="002901D9" w:rsidRPr="00B9595A" w:rsidRDefault="002901D9" w:rsidP="184C0106">
    <w:pPr>
      <w:pStyle w:val="Footer"/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64ECE3" w14:textId="77777777" w:rsidR="0080471B" w:rsidRDefault="0080471B">
      <w:pPr>
        <w:spacing w:after="0"/>
      </w:pPr>
      <w:r>
        <w:separator/>
      </w:r>
    </w:p>
  </w:footnote>
  <w:footnote w:type="continuationSeparator" w:id="0">
    <w:p w14:paraId="04B89722" w14:textId="77777777" w:rsidR="0080471B" w:rsidRDefault="0080471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19288993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D8E9474" w14:textId="57BFC703" w:rsidR="001F458B" w:rsidRDefault="00ED7C86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044F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9C2BB41" w14:textId="62ED273B" w:rsidR="002901D9" w:rsidRPr="00B9595A" w:rsidRDefault="002901D9" w:rsidP="00B9595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7375596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A6EC8F6" w14:textId="16E33F66" w:rsidR="001F458B" w:rsidRDefault="00ED7C86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0A8343A" w14:textId="77777777" w:rsidR="001F458B" w:rsidRDefault="001F458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D834C8"/>
    <w:multiLevelType w:val="hybridMultilevel"/>
    <w:tmpl w:val="87624FE2"/>
    <w:lvl w:ilvl="0" w:tplc="817012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770A132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plc="A536A2C0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51D492AE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 w:tplc="B9C673E2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426C95E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DDDAB34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E80810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9C2D82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83044A9"/>
    <w:multiLevelType w:val="hybridMultilevel"/>
    <w:tmpl w:val="48429310"/>
    <w:lvl w:ilvl="0" w:tplc="AE5E00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BE2889C4" w:tentative="1">
      <w:start w:val="1"/>
      <w:numFmt w:val="lowerLetter"/>
      <w:lvlText w:val="%2."/>
      <w:lvlJc w:val="left"/>
      <w:pPr>
        <w:ind w:left="1080" w:hanging="360"/>
      </w:pPr>
    </w:lvl>
    <w:lvl w:ilvl="2" w:tplc="B68C8788" w:tentative="1">
      <w:start w:val="1"/>
      <w:numFmt w:val="lowerRoman"/>
      <w:lvlText w:val="%3."/>
      <w:lvlJc w:val="right"/>
      <w:pPr>
        <w:ind w:left="1800" w:hanging="180"/>
      </w:pPr>
    </w:lvl>
    <w:lvl w:ilvl="3" w:tplc="E6AABC3E" w:tentative="1">
      <w:start w:val="1"/>
      <w:numFmt w:val="decimal"/>
      <w:lvlText w:val="%4."/>
      <w:lvlJc w:val="left"/>
      <w:pPr>
        <w:ind w:left="2520" w:hanging="360"/>
      </w:pPr>
    </w:lvl>
    <w:lvl w:ilvl="4" w:tplc="313EA7A4" w:tentative="1">
      <w:start w:val="1"/>
      <w:numFmt w:val="lowerLetter"/>
      <w:lvlText w:val="%5."/>
      <w:lvlJc w:val="left"/>
      <w:pPr>
        <w:ind w:left="3240" w:hanging="360"/>
      </w:pPr>
    </w:lvl>
    <w:lvl w:ilvl="5" w:tplc="D4204C82" w:tentative="1">
      <w:start w:val="1"/>
      <w:numFmt w:val="lowerRoman"/>
      <w:lvlText w:val="%6."/>
      <w:lvlJc w:val="right"/>
      <w:pPr>
        <w:ind w:left="3960" w:hanging="180"/>
      </w:pPr>
    </w:lvl>
    <w:lvl w:ilvl="6" w:tplc="9CC848AE" w:tentative="1">
      <w:start w:val="1"/>
      <w:numFmt w:val="decimal"/>
      <w:lvlText w:val="%7."/>
      <w:lvlJc w:val="left"/>
      <w:pPr>
        <w:ind w:left="4680" w:hanging="360"/>
      </w:pPr>
    </w:lvl>
    <w:lvl w:ilvl="7" w:tplc="BF6293B0" w:tentative="1">
      <w:start w:val="1"/>
      <w:numFmt w:val="lowerLetter"/>
      <w:lvlText w:val="%8."/>
      <w:lvlJc w:val="left"/>
      <w:pPr>
        <w:ind w:left="5400" w:hanging="360"/>
      </w:pPr>
    </w:lvl>
    <w:lvl w:ilvl="8" w:tplc="4DF62496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E0614F8"/>
    <w:multiLevelType w:val="multilevel"/>
    <w:tmpl w:val="61544326"/>
    <w:lvl w:ilvl="0">
      <w:start w:val="1"/>
      <w:numFmt w:val="decimal"/>
      <w:pStyle w:val="OutlineLevel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a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OutlineLevel3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pStyle w:val="OutlineLevel4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OutlineLevel5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OutlineLevel6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>
    <w:nsid w:val="25375AE4"/>
    <w:multiLevelType w:val="multilevel"/>
    <w:tmpl w:val="3D2405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OutlineLevel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>
    <w:nsid w:val="25A90BBE"/>
    <w:multiLevelType w:val="multilevel"/>
    <w:tmpl w:val="467A1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>
    <w:nsid w:val="33DD559E"/>
    <w:multiLevelType w:val="hybridMultilevel"/>
    <w:tmpl w:val="BD88BF48"/>
    <w:lvl w:ilvl="0" w:tplc="602265F6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250EF936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D84C1D2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439046D8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 w:tplc="59B4DD6A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AB625EC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9238DDA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00E206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C3C8685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3E6F5EC3"/>
    <w:multiLevelType w:val="hybridMultilevel"/>
    <w:tmpl w:val="9ED49E10"/>
    <w:lvl w:ilvl="0" w:tplc="0CB49A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FC8C40" w:tentative="1">
      <w:start w:val="1"/>
      <w:numFmt w:val="lowerLetter"/>
      <w:lvlText w:val="%2."/>
      <w:lvlJc w:val="left"/>
      <w:pPr>
        <w:ind w:left="1440" w:hanging="360"/>
      </w:pPr>
    </w:lvl>
    <w:lvl w:ilvl="2" w:tplc="10B8D94E" w:tentative="1">
      <w:start w:val="1"/>
      <w:numFmt w:val="lowerRoman"/>
      <w:lvlText w:val="%3."/>
      <w:lvlJc w:val="right"/>
      <w:pPr>
        <w:ind w:left="2160" w:hanging="180"/>
      </w:pPr>
    </w:lvl>
    <w:lvl w:ilvl="3" w:tplc="39B64626" w:tentative="1">
      <w:start w:val="1"/>
      <w:numFmt w:val="decimal"/>
      <w:lvlText w:val="%4."/>
      <w:lvlJc w:val="left"/>
      <w:pPr>
        <w:ind w:left="2880" w:hanging="360"/>
      </w:pPr>
    </w:lvl>
    <w:lvl w:ilvl="4" w:tplc="8FCC243E" w:tentative="1">
      <w:start w:val="1"/>
      <w:numFmt w:val="lowerLetter"/>
      <w:lvlText w:val="%5."/>
      <w:lvlJc w:val="left"/>
      <w:pPr>
        <w:ind w:left="3600" w:hanging="360"/>
      </w:pPr>
    </w:lvl>
    <w:lvl w:ilvl="5" w:tplc="A7C85866" w:tentative="1">
      <w:start w:val="1"/>
      <w:numFmt w:val="lowerRoman"/>
      <w:lvlText w:val="%6."/>
      <w:lvlJc w:val="right"/>
      <w:pPr>
        <w:ind w:left="4320" w:hanging="180"/>
      </w:pPr>
    </w:lvl>
    <w:lvl w:ilvl="6" w:tplc="C3C02002" w:tentative="1">
      <w:start w:val="1"/>
      <w:numFmt w:val="decimal"/>
      <w:lvlText w:val="%7."/>
      <w:lvlJc w:val="left"/>
      <w:pPr>
        <w:ind w:left="5040" w:hanging="360"/>
      </w:pPr>
    </w:lvl>
    <w:lvl w:ilvl="7" w:tplc="3D3A2A32" w:tentative="1">
      <w:start w:val="1"/>
      <w:numFmt w:val="lowerLetter"/>
      <w:lvlText w:val="%8."/>
      <w:lvlJc w:val="left"/>
      <w:pPr>
        <w:ind w:left="5760" w:hanging="360"/>
      </w:pPr>
    </w:lvl>
    <w:lvl w:ilvl="8" w:tplc="30E41DE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8081A61"/>
    <w:multiLevelType w:val="hybridMultilevel"/>
    <w:tmpl w:val="E7789E02"/>
    <w:lvl w:ilvl="0" w:tplc="DB7E0442">
      <w:start w:val="1"/>
      <w:numFmt w:val="lowerLetter"/>
      <w:lvlText w:val="(%1)"/>
      <w:lvlJc w:val="left"/>
      <w:pPr>
        <w:ind w:left="2070" w:hanging="360"/>
      </w:pPr>
      <w:rPr>
        <w:rFonts w:hint="default"/>
      </w:rPr>
    </w:lvl>
    <w:lvl w:ilvl="1" w:tplc="AC722FB0" w:tentative="1">
      <w:start w:val="1"/>
      <w:numFmt w:val="lowerLetter"/>
      <w:lvlText w:val="%2."/>
      <w:lvlJc w:val="left"/>
      <w:pPr>
        <w:ind w:left="2790" w:hanging="360"/>
      </w:pPr>
    </w:lvl>
    <w:lvl w:ilvl="2" w:tplc="FB8CEA0C" w:tentative="1">
      <w:start w:val="1"/>
      <w:numFmt w:val="lowerRoman"/>
      <w:lvlText w:val="%3."/>
      <w:lvlJc w:val="right"/>
      <w:pPr>
        <w:ind w:left="3510" w:hanging="180"/>
      </w:pPr>
    </w:lvl>
    <w:lvl w:ilvl="3" w:tplc="6F7AF6E4" w:tentative="1">
      <w:start w:val="1"/>
      <w:numFmt w:val="decimal"/>
      <w:lvlText w:val="%4."/>
      <w:lvlJc w:val="left"/>
      <w:pPr>
        <w:ind w:left="4230" w:hanging="360"/>
      </w:pPr>
    </w:lvl>
    <w:lvl w:ilvl="4" w:tplc="4BCE92DC" w:tentative="1">
      <w:start w:val="1"/>
      <w:numFmt w:val="lowerLetter"/>
      <w:lvlText w:val="%5."/>
      <w:lvlJc w:val="left"/>
      <w:pPr>
        <w:ind w:left="4950" w:hanging="360"/>
      </w:pPr>
    </w:lvl>
    <w:lvl w:ilvl="5" w:tplc="7EF86772" w:tentative="1">
      <w:start w:val="1"/>
      <w:numFmt w:val="lowerRoman"/>
      <w:lvlText w:val="%6."/>
      <w:lvlJc w:val="right"/>
      <w:pPr>
        <w:ind w:left="5670" w:hanging="180"/>
      </w:pPr>
    </w:lvl>
    <w:lvl w:ilvl="6" w:tplc="03BC820E" w:tentative="1">
      <w:start w:val="1"/>
      <w:numFmt w:val="decimal"/>
      <w:lvlText w:val="%7."/>
      <w:lvlJc w:val="left"/>
      <w:pPr>
        <w:ind w:left="6390" w:hanging="360"/>
      </w:pPr>
    </w:lvl>
    <w:lvl w:ilvl="7" w:tplc="DA265E16" w:tentative="1">
      <w:start w:val="1"/>
      <w:numFmt w:val="lowerLetter"/>
      <w:lvlText w:val="%8."/>
      <w:lvlJc w:val="left"/>
      <w:pPr>
        <w:ind w:left="7110" w:hanging="360"/>
      </w:pPr>
    </w:lvl>
    <w:lvl w:ilvl="8" w:tplc="E5CEAC9C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8">
    <w:nsid w:val="601B3D55"/>
    <w:multiLevelType w:val="hybridMultilevel"/>
    <w:tmpl w:val="48429310"/>
    <w:lvl w:ilvl="0" w:tplc="1076EC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A52D6D6" w:tentative="1">
      <w:start w:val="1"/>
      <w:numFmt w:val="lowerLetter"/>
      <w:lvlText w:val="%2."/>
      <w:lvlJc w:val="left"/>
      <w:pPr>
        <w:ind w:left="1440" w:hanging="360"/>
      </w:pPr>
    </w:lvl>
    <w:lvl w:ilvl="2" w:tplc="72500964" w:tentative="1">
      <w:start w:val="1"/>
      <w:numFmt w:val="lowerRoman"/>
      <w:lvlText w:val="%3."/>
      <w:lvlJc w:val="right"/>
      <w:pPr>
        <w:ind w:left="2160" w:hanging="180"/>
      </w:pPr>
    </w:lvl>
    <w:lvl w:ilvl="3" w:tplc="9AAE9036" w:tentative="1">
      <w:start w:val="1"/>
      <w:numFmt w:val="decimal"/>
      <w:lvlText w:val="%4."/>
      <w:lvlJc w:val="left"/>
      <w:pPr>
        <w:ind w:left="2880" w:hanging="360"/>
      </w:pPr>
    </w:lvl>
    <w:lvl w:ilvl="4" w:tplc="F4F291D0" w:tentative="1">
      <w:start w:val="1"/>
      <w:numFmt w:val="lowerLetter"/>
      <w:lvlText w:val="%5."/>
      <w:lvlJc w:val="left"/>
      <w:pPr>
        <w:ind w:left="3600" w:hanging="360"/>
      </w:pPr>
    </w:lvl>
    <w:lvl w:ilvl="5" w:tplc="668453BA" w:tentative="1">
      <w:start w:val="1"/>
      <w:numFmt w:val="lowerRoman"/>
      <w:lvlText w:val="%6."/>
      <w:lvlJc w:val="right"/>
      <w:pPr>
        <w:ind w:left="4320" w:hanging="180"/>
      </w:pPr>
    </w:lvl>
    <w:lvl w:ilvl="6" w:tplc="7114A466" w:tentative="1">
      <w:start w:val="1"/>
      <w:numFmt w:val="decimal"/>
      <w:lvlText w:val="%7."/>
      <w:lvlJc w:val="left"/>
      <w:pPr>
        <w:ind w:left="5040" w:hanging="360"/>
      </w:pPr>
    </w:lvl>
    <w:lvl w:ilvl="7" w:tplc="4766724E" w:tentative="1">
      <w:start w:val="1"/>
      <w:numFmt w:val="lowerLetter"/>
      <w:lvlText w:val="%8."/>
      <w:lvlJc w:val="left"/>
      <w:pPr>
        <w:ind w:left="5760" w:hanging="360"/>
      </w:pPr>
    </w:lvl>
    <w:lvl w:ilvl="8" w:tplc="9B8A65B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8195387"/>
    <w:multiLevelType w:val="hybridMultilevel"/>
    <w:tmpl w:val="6B82B4FC"/>
    <w:lvl w:ilvl="0" w:tplc="BB949C1C">
      <w:start w:val="1"/>
      <w:numFmt w:val="decimal"/>
      <w:lvlText w:val="%1."/>
      <w:lvlJc w:val="left"/>
      <w:pPr>
        <w:ind w:left="720" w:hanging="360"/>
      </w:pPr>
    </w:lvl>
    <w:lvl w:ilvl="1" w:tplc="6882E3B6" w:tentative="1">
      <w:start w:val="1"/>
      <w:numFmt w:val="lowerLetter"/>
      <w:lvlText w:val="%2."/>
      <w:lvlJc w:val="left"/>
      <w:pPr>
        <w:ind w:left="1440" w:hanging="360"/>
      </w:pPr>
    </w:lvl>
    <w:lvl w:ilvl="2" w:tplc="6938F588" w:tentative="1">
      <w:start w:val="1"/>
      <w:numFmt w:val="lowerRoman"/>
      <w:lvlText w:val="%3."/>
      <w:lvlJc w:val="right"/>
      <w:pPr>
        <w:ind w:left="2160" w:hanging="180"/>
      </w:pPr>
    </w:lvl>
    <w:lvl w:ilvl="3" w:tplc="1BEEF010" w:tentative="1">
      <w:start w:val="1"/>
      <w:numFmt w:val="decimal"/>
      <w:lvlText w:val="%4."/>
      <w:lvlJc w:val="left"/>
      <w:pPr>
        <w:ind w:left="2880" w:hanging="360"/>
      </w:pPr>
    </w:lvl>
    <w:lvl w:ilvl="4" w:tplc="32FE94F2" w:tentative="1">
      <w:start w:val="1"/>
      <w:numFmt w:val="lowerLetter"/>
      <w:lvlText w:val="%5."/>
      <w:lvlJc w:val="left"/>
      <w:pPr>
        <w:ind w:left="3600" w:hanging="360"/>
      </w:pPr>
    </w:lvl>
    <w:lvl w:ilvl="5" w:tplc="6E9E0A40" w:tentative="1">
      <w:start w:val="1"/>
      <w:numFmt w:val="lowerRoman"/>
      <w:lvlText w:val="%6."/>
      <w:lvlJc w:val="right"/>
      <w:pPr>
        <w:ind w:left="4320" w:hanging="180"/>
      </w:pPr>
    </w:lvl>
    <w:lvl w:ilvl="6" w:tplc="808E5EBC" w:tentative="1">
      <w:start w:val="1"/>
      <w:numFmt w:val="decimal"/>
      <w:lvlText w:val="%7."/>
      <w:lvlJc w:val="left"/>
      <w:pPr>
        <w:ind w:left="5040" w:hanging="360"/>
      </w:pPr>
    </w:lvl>
    <w:lvl w:ilvl="7" w:tplc="BB4261AC" w:tentative="1">
      <w:start w:val="1"/>
      <w:numFmt w:val="lowerLetter"/>
      <w:lvlText w:val="%8."/>
      <w:lvlJc w:val="left"/>
      <w:pPr>
        <w:ind w:left="5760" w:hanging="360"/>
      </w:pPr>
    </w:lvl>
    <w:lvl w:ilvl="8" w:tplc="877AC89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B6E29BF"/>
    <w:multiLevelType w:val="hybridMultilevel"/>
    <w:tmpl w:val="8B3C19B4"/>
    <w:lvl w:ilvl="0" w:tplc="49C44B4C">
      <w:start w:val="1"/>
      <w:numFmt w:val="lowerRoman"/>
      <w:lvlText w:val="%1."/>
      <w:lvlJc w:val="right"/>
      <w:pPr>
        <w:ind w:left="1440" w:hanging="360"/>
      </w:pPr>
    </w:lvl>
    <w:lvl w:ilvl="1" w:tplc="3196C266" w:tentative="1">
      <w:start w:val="1"/>
      <w:numFmt w:val="lowerLetter"/>
      <w:lvlText w:val="%2."/>
      <w:lvlJc w:val="left"/>
      <w:pPr>
        <w:ind w:left="2160" w:hanging="360"/>
      </w:pPr>
    </w:lvl>
    <w:lvl w:ilvl="2" w:tplc="34040F76" w:tentative="1">
      <w:start w:val="1"/>
      <w:numFmt w:val="lowerRoman"/>
      <w:lvlText w:val="%3."/>
      <w:lvlJc w:val="right"/>
      <w:pPr>
        <w:ind w:left="2880" w:hanging="180"/>
      </w:pPr>
    </w:lvl>
    <w:lvl w:ilvl="3" w:tplc="6CCEA05A" w:tentative="1">
      <w:start w:val="1"/>
      <w:numFmt w:val="decimal"/>
      <w:lvlText w:val="%4."/>
      <w:lvlJc w:val="left"/>
      <w:pPr>
        <w:ind w:left="3600" w:hanging="360"/>
      </w:pPr>
    </w:lvl>
    <w:lvl w:ilvl="4" w:tplc="0A2CB330" w:tentative="1">
      <w:start w:val="1"/>
      <w:numFmt w:val="lowerLetter"/>
      <w:lvlText w:val="%5."/>
      <w:lvlJc w:val="left"/>
      <w:pPr>
        <w:ind w:left="4320" w:hanging="360"/>
      </w:pPr>
    </w:lvl>
    <w:lvl w:ilvl="5" w:tplc="C4BA9E12" w:tentative="1">
      <w:start w:val="1"/>
      <w:numFmt w:val="lowerRoman"/>
      <w:lvlText w:val="%6."/>
      <w:lvlJc w:val="right"/>
      <w:pPr>
        <w:ind w:left="5040" w:hanging="180"/>
      </w:pPr>
    </w:lvl>
    <w:lvl w:ilvl="6" w:tplc="A78AFD5C" w:tentative="1">
      <w:start w:val="1"/>
      <w:numFmt w:val="decimal"/>
      <w:lvlText w:val="%7."/>
      <w:lvlJc w:val="left"/>
      <w:pPr>
        <w:ind w:left="5760" w:hanging="360"/>
      </w:pPr>
    </w:lvl>
    <w:lvl w:ilvl="7" w:tplc="54ACD122" w:tentative="1">
      <w:start w:val="1"/>
      <w:numFmt w:val="lowerLetter"/>
      <w:lvlText w:val="%8."/>
      <w:lvlJc w:val="left"/>
      <w:pPr>
        <w:ind w:left="6480" w:hanging="360"/>
      </w:pPr>
    </w:lvl>
    <w:lvl w:ilvl="8" w:tplc="861EA9B0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71EA744E"/>
    <w:multiLevelType w:val="hybridMultilevel"/>
    <w:tmpl w:val="2DCC675C"/>
    <w:lvl w:ilvl="0" w:tplc="077C64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A5AA3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6FAC0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6E2B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1A06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AF6B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FEC00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4882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4AA7F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37F21AF"/>
    <w:multiLevelType w:val="multilevel"/>
    <w:tmpl w:val="D7601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>
    <w:nsid w:val="738C2362"/>
    <w:multiLevelType w:val="hybridMultilevel"/>
    <w:tmpl w:val="5D76D8F6"/>
    <w:lvl w:ilvl="0" w:tplc="BD4204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A7AAC7A" w:tentative="1">
      <w:start w:val="1"/>
      <w:numFmt w:val="lowerLetter"/>
      <w:lvlText w:val="%2."/>
      <w:lvlJc w:val="left"/>
      <w:pPr>
        <w:ind w:left="1440" w:hanging="360"/>
      </w:pPr>
    </w:lvl>
    <w:lvl w:ilvl="2" w:tplc="74BCC79E" w:tentative="1">
      <w:start w:val="1"/>
      <w:numFmt w:val="lowerRoman"/>
      <w:lvlText w:val="%3."/>
      <w:lvlJc w:val="right"/>
      <w:pPr>
        <w:ind w:left="2160" w:hanging="180"/>
      </w:pPr>
    </w:lvl>
    <w:lvl w:ilvl="3" w:tplc="952417DA" w:tentative="1">
      <w:start w:val="1"/>
      <w:numFmt w:val="decimal"/>
      <w:lvlText w:val="%4."/>
      <w:lvlJc w:val="left"/>
      <w:pPr>
        <w:ind w:left="2880" w:hanging="360"/>
      </w:pPr>
    </w:lvl>
    <w:lvl w:ilvl="4" w:tplc="666CC6A8" w:tentative="1">
      <w:start w:val="1"/>
      <w:numFmt w:val="lowerLetter"/>
      <w:lvlText w:val="%5."/>
      <w:lvlJc w:val="left"/>
      <w:pPr>
        <w:ind w:left="3600" w:hanging="360"/>
      </w:pPr>
    </w:lvl>
    <w:lvl w:ilvl="5" w:tplc="A16E80E0" w:tentative="1">
      <w:start w:val="1"/>
      <w:numFmt w:val="lowerRoman"/>
      <w:lvlText w:val="%6."/>
      <w:lvlJc w:val="right"/>
      <w:pPr>
        <w:ind w:left="4320" w:hanging="180"/>
      </w:pPr>
    </w:lvl>
    <w:lvl w:ilvl="6" w:tplc="76DAF302" w:tentative="1">
      <w:start w:val="1"/>
      <w:numFmt w:val="decimal"/>
      <w:lvlText w:val="%7."/>
      <w:lvlJc w:val="left"/>
      <w:pPr>
        <w:ind w:left="5040" w:hanging="360"/>
      </w:pPr>
    </w:lvl>
    <w:lvl w:ilvl="7" w:tplc="3462E4C4" w:tentative="1">
      <w:start w:val="1"/>
      <w:numFmt w:val="lowerLetter"/>
      <w:lvlText w:val="%8."/>
      <w:lvlJc w:val="left"/>
      <w:pPr>
        <w:ind w:left="5760" w:hanging="360"/>
      </w:pPr>
    </w:lvl>
    <w:lvl w:ilvl="8" w:tplc="CB74CEB2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5"/>
  </w:num>
  <w:num w:numId="3">
    <w:abstractNumId w:val="9"/>
  </w:num>
  <w:num w:numId="4">
    <w:abstractNumId w:val="13"/>
  </w:num>
  <w:num w:numId="5">
    <w:abstractNumId w:val="5"/>
    <w:lvlOverride w:ilvl="0">
      <w:startOverride w:val="1"/>
    </w:lvlOverride>
  </w:num>
  <w:num w:numId="6">
    <w:abstractNumId w:val="5"/>
    <w:lvlOverride w:ilvl="0">
      <w:startOverride w:val="1"/>
    </w:lvlOverride>
  </w:num>
  <w:num w:numId="7">
    <w:abstractNumId w:val="5"/>
    <w:lvlOverride w:ilvl="0">
      <w:startOverride w:val="1"/>
    </w:lvlOverride>
  </w:num>
  <w:num w:numId="8">
    <w:abstractNumId w:val="5"/>
    <w:lvlOverride w:ilvl="0">
      <w:startOverride w:val="1"/>
    </w:lvlOverride>
  </w:num>
  <w:num w:numId="9">
    <w:abstractNumId w:val="0"/>
  </w:num>
  <w:num w:numId="10">
    <w:abstractNumId w:val="10"/>
  </w:num>
  <w:num w:numId="11">
    <w:abstractNumId w:val="7"/>
  </w:num>
  <w:num w:numId="12">
    <w:abstractNumId w:val="5"/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/>
    <w:lvlOverride w:ilvl="6"/>
    <w:lvlOverride w:ilvl="7"/>
    <w:lvlOverride w:ilvl="8"/>
  </w:num>
  <w:num w:numId="1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  <w:lvlOverride w:ilvl="0">
      <w:startOverride w:val="1"/>
    </w:lvlOverride>
  </w:num>
  <w:num w:numId="17">
    <w:abstractNumId w:val="4"/>
  </w:num>
  <w:num w:numId="18">
    <w:abstractNumId w:val="12"/>
  </w:num>
  <w:num w:numId="19">
    <w:abstractNumId w:val="2"/>
  </w:num>
  <w:num w:numId="20">
    <w:abstractNumId w:val="3"/>
  </w:num>
  <w:num w:numId="21">
    <w:abstractNumId w:val="6"/>
  </w:num>
  <w:num w:numId="22">
    <w:abstractNumId w:val="1"/>
  </w:num>
  <w:num w:numId="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LockThem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NKoFACg+uI8tAAAA"/>
  </w:docVars>
  <w:rsids>
    <w:rsidRoot w:val="00B7574F"/>
    <w:rsid w:val="000109BC"/>
    <w:rsid w:val="00023B8B"/>
    <w:rsid w:val="00036300"/>
    <w:rsid w:val="00046D5B"/>
    <w:rsid w:val="00066442"/>
    <w:rsid w:val="000B4010"/>
    <w:rsid w:val="000C0803"/>
    <w:rsid w:val="000C2C6A"/>
    <w:rsid w:val="000D2169"/>
    <w:rsid w:val="000D4228"/>
    <w:rsid w:val="000E2A5E"/>
    <w:rsid w:val="000F0903"/>
    <w:rsid w:val="00116C1A"/>
    <w:rsid w:val="00121292"/>
    <w:rsid w:val="0012386B"/>
    <w:rsid w:val="0013181E"/>
    <w:rsid w:val="00144961"/>
    <w:rsid w:val="00144BC1"/>
    <w:rsid w:val="001515F8"/>
    <w:rsid w:val="0015311F"/>
    <w:rsid w:val="001602BB"/>
    <w:rsid w:val="001656FA"/>
    <w:rsid w:val="00165FB9"/>
    <w:rsid w:val="00173295"/>
    <w:rsid w:val="001A0208"/>
    <w:rsid w:val="001A2683"/>
    <w:rsid w:val="001C098D"/>
    <w:rsid w:val="001C10AF"/>
    <w:rsid w:val="001D22D1"/>
    <w:rsid w:val="001F0CC9"/>
    <w:rsid w:val="001F458B"/>
    <w:rsid w:val="00201214"/>
    <w:rsid w:val="00207997"/>
    <w:rsid w:val="00211A44"/>
    <w:rsid w:val="00216720"/>
    <w:rsid w:val="00224434"/>
    <w:rsid w:val="00247204"/>
    <w:rsid w:val="00250EB0"/>
    <w:rsid w:val="0025423E"/>
    <w:rsid w:val="00257754"/>
    <w:rsid w:val="00270C10"/>
    <w:rsid w:val="0028017E"/>
    <w:rsid w:val="0028500E"/>
    <w:rsid w:val="002901D9"/>
    <w:rsid w:val="00292D13"/>
    <w:rsid w:val="002A7406"/>
    <w:rsid w:val="002B33DC"/>
    <w:rsid w:val="002E40CE"/>
    <w:rsid w:val="002E7E26"/>
    <w:rsid w:val="002F1AE4"/>
    <w:rsid w:val="002F603D"/>
    <w:rsid w:val="003121C6"/>
    <w:rsid w:val="00320512"/>
    <w:rsid w:val="0033144D"/>
    <w:rsid w:val="00332B45"/>
    <w:rsid w:val="00334452"/>
    <w:rsid w:val="0033720E"/>
    <w:rsid w:val="00342FA2"/>
    <w:rsid w:val="003507C3"/>
    <w:rsid w:val="00373B5C"/>
    <w:rsid w:val="00377506"/>
    <w:rsid w:val="003B2927"/>
    <w:rsid w:val="003D39D3"/>
    <w:rsid w:val="003E791D"/>
    <w:rsid w:val="003F437D"/>
    <w:rsid w:val="004044F2"/>
    <w:rsid w:val="00407F38"/>
    <w:rsid w:val="00411FC4"/>
    <w:rsid w:val="00417402"/>
    <w:rsid w:val="00427F4C"/>
    <w:rsid w:val="004500DE"/>
    <w:rsid w:val="00452DDC"/>
    <w:rsid w:val="00467B22"/>
    <w:rsid w:val="00473F7C"/>
    <w:rsid w:val="0047535E"/>
    <w:rsid w:val="00476B31"/>
    <w:rsid w:val="0048499D"/>
    <w:rsid w:val="00490977"/>
    <w:rsid w:val="00497BE2"/>
    <w:rsid w:val="004B12D3"/>
    <w:rsid w:val="004C5BE3"/>
    <w:rsid w:val="004D395E"/>
    <w:rsid w:val="005002EC"/>
    <w:rsid w:val="00506430"/>
    <w:rsid w:val="00510D97"/>
    <w:rsid w:val="00532293"/>
    <w:rsid w:val="00537433"/>
    <w:rsid w:val="00545E11"/>
    <w:rsid w:val="00546A6C"/>
    <w:rsid w:val="00550FEE"/>
    <w:rsid w:val="00560E9E"/>
    <w:rsid w:val="005702EF"/>
    <w:rsid w:val="005821CF"/>
    <w:rsid w:val="0058372B"/>
    <w:rsid w:val="005863C6"/>
    <w:rsid w:val="0059704B"/>
    <w:rsid w:val="005F5BC8"/>
    <w:rsid w:val="00615F31"/>
    <w:rsid w:val="00625F05"/>
    <w:rsid w:val="00651898"/>
    <w:rsid w:val="00654497"/>
    <w:rsid w:val="00660A6C"/>
    <w:rsid w:val="0066277B"/>
    <w:rsid w:val="0066315B"/>
    <w:rsid w:val="006672B9"/>
    <w:rsid w:val="006873C7"/>
    <w:rsid w:val="00695175"/>
    <w:rsid w:val="006A336D"/>
    <w:rsid w:val="006B26D9"/>
    <w:rsid w:val="006D166B"/>
    <w:rsid w:val="006E2FC9"/>
    <w:rsid w:val="007042E2"/>
    <w:rsid w:val="007056C0"/>
    <w:rsid w:val="007062C5"/>
    <w:rsid w:val="007074A6"/>
    <w:rsid w:val="00712D41"/>
    <w:rsid w:val="00717DAC"/>
    <w:rsid w:val="00726E5E"/>
    <w:rsid w:val="0073349E"/>
    <w:rsid w:val="00733BCF"/>
    <w:rsid w:val="00742A40"/>
    <w:rsid w:val="00776416"/>
    <w:rsid w:val="00777755"/>
    <w:rsid w:val="007817E0"/>
    <w:rsid w:val="00787E79"/>
    <w:rsid w:val="00793EBF"/>
    <w:rsid w:val="0079596E"/>
    <w:rsid w:val="00796072"/>
    <w:rsid w:val="007A0EAB"/>
    <w:rsid w:val="007A6D58"/>
    <w:rsid w:val="007B224A"/>
    <w:rsid w:val="007D68BA"/>
    <w:rsid w:val="007F40BB"/>
    <w:rsid w:val="0080471B"/>
    <w:rsid w:val="00806111"/>
    <w:rsid w:val="008178A1"/>
    <w:rsid w:val="008360BA"/>
    <w:rsid w:val="008613ED"/>
    <w:rsid w:val="00866690"/>
    <w:rsid w:val="0088274B"/>
    <w:rsid w:val="0088635A"/>
    <w:rsid w:val="008C4789"/>
    <w:rsid w:val="008C786A"/>
    <w:rsid w:val="008D262F"/>
    <w:rsid w:val="008D43CE"/>
    <w:rsid w:val="008E2324"/>
    <w:rsid w:val="008F0FAD"/>
    <w:rsid w:val="008F5031"/>
    <w:rsid w:val="009011FE"/>
    <w:rsid w:val="0091072C"/>
    <w:rsid w:val="00914BD1"/>
    <w:rsid w:val="00917011"/>
    <w:rsid w:val="00935086"/>
    <w:rsid w:val="00935F80"/>
    <w:rsid w:val="00941F64"/>
    <w:rsid w:val="00944070"/>
    <w:rsid w:val="00946126"/>
    <w:rsid w:val="00946E29"/>
    <w:rsid w:val="00955B32"/>
    <w:rsid w:val="00971C52"/>
    <w:rsid w:val="00981E4A"/>
    <w:rsid w:val="00983CFE"/>
    <w:rsid w:val="0098520B"/>
    <w:rsid w:val="009A0191"/>
    <w:rsid w:val="009A5CF1"/>
    <w:rsid w:val="009A605D"/>
    <w:rsid w:val="009B0A35"/>
    <w:rsid w:val="009C1717"/>
    <w:rsid w:val="009C241D"/>
    <w:rsid w:val="009C48ED"/>
    <w:rsid w:val="009C58CA"/>
    <w:rsid w:val="009E039E"/>
    <w:rsid w:val="009E0D9C"/>
    <w:rsid w:val="009F771A"/>
    <w:rsid w:val="00A03896"/>
    <w:rsid w:val="00A07186"/>
    <w:rsid w:val="00A0780F"/>
    <w:rsid w:val="00A14190"/>
    <w:rsid w:val="00A14B34"/>
    <w:rsid w:val="00A36EB4"/>
    <w:rsid w:val="00A57500"/>
    <w:rsid w:val="00A621B0"/>
    <w:rsid w:val="00A6757D"/>
    <w:rsid w:val="00A75CED"/>
    <w:rsid w:val="00A83E99"/>
    <w:rsid w:val="00A93917"/>
    <w:rsid w:val="00AA0FE5"/>
    <w:rsid w:val="00AA68B6"/>
    <w:rsid w:val="00AC2605"/>
    <w:rsid w:val="00AC7672"/>
    <w:rsid w:val="00AF120B"/>
    <w:rsid w:val="00AF580F"/>
    <w:rsid w:val="00B04934"/>
    <w:rsid w:val="00B069CC"/>
    <w:rsid w:val="00B1207F"/>
    <w:rsid w:val="00B15CBB"/>
    <w:rsid w:val="00B16250"/>
    <w:rsid w:val="00B20071"/>
    <w:rsid w:val="00B3325E"/>
    <w:rsid w:val="00B3690F"/>
    <w:rsid w:val="00B46B9B"/>
    <w:rsid w:val="00B511FE"/>
    <w:rsid w:val="00B51ED0"/>
    <w:rsid w:val="00B656BD"/>
    <w:rsid w:val="00B7574F"/>
    <w:rsid w:val="00B85CEA"/>
    <w:rsid w:val="00B9595A"/>
    <w:rsid w:val="00BA441E"/>
    <w:rsid w:val="00BE386E"/>
    <w:rsid w:val="00BF7FFE"/>
    <w:rsid w:val="00C032FD"/>
    <w:rsid w:val="00C04AE6"/>
    <w:rsid w:val="00C12D77"/>
    <w:rsid w:val="00C15B8F"/>
    <w:rsid w:val="00C46B5B"/>
    <w:rsid w:val="00C610B2"/>
    <w:rsid w:val="00C62B2C"/>
    <w:rsid w:val="00C65EB1"/>
    <w:rsid w:val="00C6606B"/>
    <w:rsid w:val="00C74964"/>
    <w:rsid w:val="00C75FD2"/>
    <w:rsid w:val="00C84B3B"/>
    <w:rsid w:val="00C94B5D"/>
    <w:rsid w:val="00CB17A5"/>
    <w:rsid w:val="00CC6145"/>
    <w:rsid w:val="00D10F9D"/>
    <w:rsid w:val="00D179FA"/>
    <w:rsid w:val="00D201AC"/>
    <w:rsid w:val="00D2123C"/>
    <w:rsid w:val="00D406EB"/>
    <w:rsid w:val="00D42B18"/>
    <w:rsid w:val="00D51B23"/>
    <w:rsid w:val="00D54BAD"/>
    <w:rsid w:val="00D71C1F"/>
    <w:rsid w:val="00D71C59"/>
    <w:rsid w:val="00D824AA"/>
    <w:rsid w:val="00D86B1B"/>
    <w:rsid w:val="00D962BC"/>
    <w:rsid w:val="00DA08E7"/>
    <w:rsid w:val="00DA2EA0"/>
    <w:rsid w:val="00DE1A94"/>
    <w:rsid w:val="00DE321C"/>
    <w:rsid w:val="00E1681C"/>
    <w:rsid w:val="00E22D25"/>
    <w:rsid w:val="00E2508E"/>
    <w:rsid w:val="00E26196"/>
    <w:rsid w:val="00E27A97"/>
    <w:rsid w:val="00E446EA"/>
    <w:rsid w:val="00E65CEA"/>
    <w:rsid w:val="00EC0EB6"/>
    <w:rsid w:val="00ED01FB"/>
    <w:rsid w:val="00ED7C86"/>
    <w:rsid w:val="00EE551E"/>
    <w:rsid w:val="00F0344A"/>
    <w:rsid w:val="00F23690"/>
    <w:rsid w:val="00F614D2"/>
    <w:rsid w:val="00F63F98"/>
    <w:rsid w:val="00F72EBA"/>
    <w:rsid w:val="00F7576F"/>
    <w:rsid w:val="00FB3025"/>
    <w:rsid w:val="00FD3E51"/>
    <w:rsid w:val="00FD5DD6"/>
    <w:rsid w:val="00FE6379"/>
    <w:rsid w:val="00FF243F"/>
    <w:rsid w:val="00FF6339"/>
    <w:rsid w:val="00FF7BAF"/>
    <w:rsid w:val="17072597"/>
    <w:rsid w:val="184C0106"/>
    <w:rsid w:val="21C71742"/>
    <w:rsid w:val="230CB48E"/>
    <w:rsid w:val="26788116"/>
    <w:rsid w:val="3251E61D"/>
    <w:rsid w:val="352CDC95"/>
    <w:rsid w:val="3A3594BE"/>
    <w:rsid w:val="44E710C5"/>
    <w:rsid w:val="53F93951"/>
    <w:rsid w:val="64AE9A92"/>
    <w:rsid w:val="673CBF19"/>
    <w:rsid w:val="6F575A5F"/>
    <w:rsid w:val="73BAE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88E664"/>
  <w15:chartTrackingRefBased/>
  <w15:docId w15:val="{A8771FBF-856A-44D5-B3ED-26ABCBF33A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ody"/>
    <w:qFormat/>
    <w:rsid w:val="00066442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3690F"/>
    <w:pPr>
      <w:spacing w:after="0"/>
      <w:contextualSpacing/>
    </w:pPr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3690F"/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paragraph" w:customStyle="1" w:styleId="Numberedlist">
    <w:name w:val="Numbered list"/>
    <w:basedOn w:val="ListParagraph"/>
    <w:link w:val="NumberedlistChar"/>
    <w:rsid w:val="00B3690F"/>
    <w:pPr>
      <w:numPr>
        <w:numId w:val="2"/>
      </w:numPr>
      <w:tabs>
        <w:tab w:val="num" w:pos="360"/>
      </w:tabs>
      <w:spacing w:before="60" w:after="60"/>
      <w:ind w:firstLine="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B3690F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OutlineLevel1">
    <w:name w:val="Outline Level 1"/>
    <w:basedOn w:val="ListParagraph"/>
    <w:link w:val="OutlineLevel1Char"/>
    <w:qFormat/>
    <w:rsid w:val="008C786A"/>
    <w:pPr>
      <w:numPr>
        <w:numId w:val="19"/>
      </w:numPr>
    </w:pPr>
  </w:style>
  <w:style w:type="paragraph" w:customStyle="1" w:styleId="OutlineLevel2">
    <w:name w:val="Outline Level 2"/>
    <w:basedOn w:val="ListParagraph"/>
    <w:link w:val="OutlineLevel2Char"/>
    <w:qFormat/>
    <w:rsid w:val="008C786A"/>
    <w:pPr>
      <w:numPr>
        <w:ilvl w:val="1"/>
        <w:numId w:val="20"/>
      </w:numPr>
    </w:pPr>
  </w:style>
  <w:style w:type="character" w:customStyle="1" w:styleId="OutlineLevel1Char">
    <w:name w:val="Outline Level 1 Char"/>
    <w:basedOn w:val="NumberedlistChar"/>
    <w:link w:val="OutlineLevel1"/>
    <w:rsid w:val="008C786A"/>
    <w:rPr>
      <w:rFonts w:ascii="Arial" w:hAnsi="Arial"/>
      <w:color w:val="4D3733" w:themeColor="background1"/>
      <w:sz w:val="20"/>
    </w:rPr>
  </w:style>
  <w:style w:type="paragraph" w:customStyle="1" w:styleId="OutlineLevel3">
    <w:name w:val="Outline Level 3"/>
    <w:basedOn w:val="ListParagraph"/>
    <w:link w:val="OutlineLevel3Char"/>
    <w:qFormat/>
    <w:rsid w:val="008C786A"/>
    <w:pPr>
      <w:numPr>
        <w:ilvl w:val="2"/>
        <w:numId w:val="19"/>
      </w:numPr>
    </w:pPr>
  </w:style>
  <w:style w:type="character" w:customStyle="1" w:styleId="OutlineLevel2Char">
    <w:name w:val="Outline Level 2 Char"/>
    <w:basedOn w:val="OutlineLevel1Char"/>
    <w:link w:val="OutlineLevel2"/>
    <w:rsid w:val="008C786A"/>
    <w:rPr>
      <w:rFonts w:ascii="Arial" w:hAnsi="Arial"/>
      <w:color w:val="4D3733" w:themeColor="background1"/>
      <w:sz w:val="20"/>
    </w:rPr>
  </w:style>
  <w:style w:type="paragraph" w:customStyle="1" w:styleId="TableText">
    <w:name w:val="Table Text"/>
    <w:basedOn w:val="Normal"/>
    <w:link w:val="TableTextChar"/>
    <w:qFormat/>
    <w:rsid w:val="00C12D77"/>
    <w:pPr>
      <w:spacing w:after="0"/>
    </w:pPr>
  </w:style>
  <w:style w:type="character" w:customStyle="1" w:styleId="OutlineLevel3Char">
    <w:name w:val="Outline Level 3 Char"/>
    <w:basedOn w:val="OutlineLevel2Char"/>
    <w:link w:val="OutlineLevel3"/>
    <w:rsid w:val="008C786A"/>
    <w:rPr>
      <w:rFonts w:ascii="Arial" w:hAnsi="Arial"/>
      <w:color w:val="4D3733" w:themeColor="background1"/>
      <w:sz w:val="20"/>
    </w:rPr>
  </w:style>
  <w:style w:type="character" w:customStyle="1" w:styleId="TableTextChar">
    <w:name w:val="Table Text Char"/>
    <w:basedOn w:val="DefaultParagraphFont"/>
    <w:link w:val="TableText"/>
    <w:rsid w:val="00C12D77"/>
    <w:rPr>
      <w:rFonts w:ascii="Arial" w:hAnsi="Arial"/>
      <w:color w:val="4D3733" w:themeColor="background1"/>
      <w:sz w:val="20"/>
    </w:rPr>
  </w:style>
  <w:style w:type="paragraph" w:customStyle="1" w:styleId="OutlineLevel4">
    <w:name w:val="Outline Level 4"/>
    <w:basedOn w:val="ListParagraph"/>
    <w:link w:val="OutlineLevel4Char"/>
    <w:qFormat/>
    <w:rsid w:val="008C786A"/>
    <w:pPr>
      <w:numPr>
        <w:ilvl w:val="3"/>
        <w:numId w:val="19"/>
      </w:numPr>
    </w:pPr>
  </w:style>
  <w:style w:type="character" w:customStyle="1" w:styleId="OutlineLevel4Char">
    <w:name w:val="Outline Level 4 Char"/>
    <w:basedOn w:val="OutlineLevel3Char"/>
    <w:link w:val="OutlineLevel4"/>
    <w:rsid w:val="008C786A"/>
    <w:rPr>
      <w:rFonts w:ascii="Arial" w:hAnsi="Arial"/>
      <w:color w:val="4D3733" w:themeColor="background1"/>
      <w:sz w:val="20"/>
    </w:rPr>
  </w:style>
  <w:style w:type="paragraph" w:customStyle="1" w:styleId="OutlineLevel5">
    <w:name w:val="Outline Level 5"/>
    <w:basedOn w:val="ListParagraph"/>
    <w:link w:val="OutlineLevel5Char"/>
    <w:qFormat/>
    <w:rsid w:val="008C786A"/>
    <w:pPr>
      <w:numPr>
        <w:ilvl w:val="4"/>
        <w:numId w:val="19"/>
      </w:numPr>
    </w:pPr>
  </w:style>
  <w:style w:type="character" w:customStyle="1" w:styleId="OutlineLevel5Char">
    <w:name w:val="Outline Level 5 Char"/>
    <w:basedOn w:val="OutlineLevel4Char"/>
    <w:link w:val="OutlineLevel5"/>
    <w:rsid w:val="008C786A"/>
    <w:rPr>
      <w:rFonts w:ascii="Arial" w:hAnsi="Arial"/>
      <w:color w:val="4D3733" w:themeColor="background1"/>
      <w:sz w:val="20"/>
    </w:rPr>
  </w:style>
  <w:style w:type="paragraph" w:customStyle="1" w:styleId="OutlineLevel6">
    <w:name w:val="Outline Level 6"/>
    <w:basedOn w:val="ListParagraph"/>
    <w:link w:val="OutlineLevel6Char"/>
    <w:qFormat/>
    <w:rsid w:val="008C786A"/>
    <w:pPr>
      <w:numPr>
        <w:ilvl w:val="5"/>
        <w:numId w:val="19"/>
      </w:numPr>
    </w:pPr>
  </w:style>
  <w:style w:type="character" w:customStyle="1" w:styleId="OutlineLevel6Char">
    <w:name w:val="Outline Level 6 Char"/>
    <w:basedOn w:val="OutlineLevel5Char"/>
    <w:link w:val="OutlineLevel6"/>
    <w:rsid w:val="008C786A"/>
    <w:rPr>
      <w:rFonts w:ascii="Arial" w:hAnsi="Arial"/>
      <w:color w:val="4D3733" w:themeColor="background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B3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B34"/>
    <w:rPr>
      <w:rFonts w:ascii="Segoe UI" w:hAnsi="Segoe UI" w:cs="Segoe UI"/>
      <w:color w:val="4D3733" w:themeColor="background1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C478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12D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2D41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2D41"/>
    <w:rPr>
      <w:rFonts w:ascii="Arial" w:hAnsi="Arial"/>
      <w:color w:val="4D3733" w:themeColor="background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2D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2D41"/>
    <w:rPr>
      <w:rFonts w:ascii="Arial" w:hAnsi="Arial"/>
      <w:b/>
      <w:bCs/>
      <w:color w:val="4D3733" w:themeColor="background1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1F458B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Strong">
    <w:name w:val="Strong"/>
    <w:basedOn w:val="DefaultParagraphFont"/>
    <w:uiPriority w:val="22"/>
    <w:qFormat/>
    <w:rsid w:val="001F458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4" ma:contentTypeDescription="Create a new document." ma:contentTypeScope="" ma:versionID="9f734e04b54d1df1567c6874c3e5a03a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7831d41ccdf721a0362f5e711957938a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  <_Flow_SignoffStatus xmlns="c3da832f-3ecf-443d-91e7-99457f1877f8" xsi:nil="true"/>
    <SharedWithUsers xmlns="b06b1bca-4aad-41ab-bd2f-6e8d6f0c1215">
      <UserInfo>
        <DisplayName>Larisa Thompson</DisplayName>
        <AccountId>3221</AccountId>
        <AccountType/>
      </UserInfo>
      <UserInfo>
        <DisplayName>Austin de Rossi</DisplayName>
        <AccountId>145</AccountId>
        <AccountType/>
      </UserInfo>
    </SharedWithUsers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B6F778B-57B3-487E-BFA1-5EC282AF42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69A0553-DB03-4ACA-868F-95E0E20C7CDD}">
  <ds:schemaRefs>
    <ds:schemaRef ds:uri="http://schemas.microsoft.com/office/2006/metadata/properties"/>
    <ds:schemaRef ds:uri="http://schemas.microsoft.com/office/infopath/2007/PartnerControls"/>
    <ds:schemaRef ds:uri="c3da832f-3ecf-443d-91e7-99457f1877f8"/>
    <ds:schemaRef ds:uri="b06b1bca-4aad-41ab-bd2f-6e8d6f0c1215"/>
  </ds:schemaRefs>
</ds:datastoreItem>
</file>

<file path=customXml/itemProps5.xml><?xml version="1.0" encoding="utf-8"?>
<ds:datastoreItem xmlns:ds="http://schemas.openxmlformats.org/officeDocument/2006/customXml" ds:itemID="{F60D1437-39FB-453D-AB85-C24248688C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35</Words>
  <Characters>134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ert Title</vt:lpstr>
    </vt:vector>
  </TitlesOfParts>
  <Company>Apollo Group</Company>
  <LinksUpToDate>false</LinksUpToDate>
  <CharactersWithSpaces>15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creator>University of Phoenix</dc:creator>
  <cp:lastModifiedBy>GEOFF</cp:lastModifiedBy>
  <cp:revision>2</cp:revision>
  <dcterms:created xsi:type="dcterms:W3CDTF">2021-06-09T18:20:00Z</dcterms:created>
  <dcterms:modified xsi:type="dcterms:W3CDTF">2021-06-09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Ids_UIVersion_16384">
    <vt:lpwstr>64</vt:lpwstr>
  </property>
  <property fmtid="{D5CDD505-2E9C-101B-9397-08002B2CF9AE}" pid="3" name="ContentTypeId">
    <vt:lpwstr>0x0101007398F2D86927094FB725CCED44C41431</vt:lpwstr>
  </property>
</Properties>
</file>